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71AE8" w:rsidRPr="00535D62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71AE8" w:rsidRPr="00535D62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535D62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:rsidR="00571AE8" w:rsidRPr="00535D62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Km 16, Rodovia Jorge Amado – 4º andar – Torre Administrativa – Salobrinho</w:t>
            </w:r>
          </w:p>
          <w:p w:rsidR="00571AE8" w:rsidRPr="00535D62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:rsidR="00571AE8" w:rsidRPr="00535D62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r w:rsidRPr="00535D62">
              <w:rPr>
                <w:rFonts w:asciiTheme="majorHAnsi" w:hAnsiTheme="majorHAnsi"/>
                <w:sz w:val="16"/>
              </w:rPr>
              <w:t>e-mail: geseor@uesc.br | vestibular@uesc.br   site: www.uesc.br</w:t>
            </w:r>
          </w:p>
        </w:tc>
      </w:tr>
    </w:tbl>
    <w:p w:rsidR="0058133A" w:rsidRPr="0058133A" w:rsidRDefault="002C5D2C" w:rsidP="0058133A">
      <w:pPr>
        <w:shd w:val="clear" w:color="auto" w:fill="A6A6A6" w:themeFill="background1" w:themeFillShade="A6"/>
        <w:spacing w:before="240"/>
        <w:jc w:val="center"/>
        <w:rPr>
          <w:rFonts w:asciiTheme="majorHAnsi" w:hAnsiTheme="majorHAnsi"/>
          <w:b/>
          <w:sz w:val="22"/>
          <w:szCs w:val="24"/>
        </w:rPr>
      </w:pPr>
      <w:r>
        <w:rPr>
          <w:rFonts w:asciiTheme="majorHAnsi" w:hAnsiTheme="majorHAnsi"/>
          <w:b/>
          <w:sz w:val="22"/>
          <w:szCs w:val="24"/>
        </w:rPr>
        <w:t>SELEÇÃO PÚBLICA</w:t>
      </w:r>
      <w:r w:rsidR="000B0EBA">
        <w:rPr>
          <w:rFonts w:asciiTheme="majorHAnsi" w:hAnsiTheme="majorHAnsi"/>
          <w:b/>
          <w:sz w:val="22"/>
          <w:szCs w:val="24"/>
        </w:rPr>
        <w:t xml:space="preserve"> PARA PROFESSOR </w:t>
      </w:r>
      <w:r w:rsidR="00C34C87">
        <w:rPr>
          <w:rFonts w:asciiTheme="majorHAnsi" w:hAnsiTheme="majorHAnsi"/>
          <w:b/>
          <w:sz w:val="22"/>
          <w:szCs w:val="24"/>
        </w:rPr>
        <w:t>SUBSTITUTO</w:t>
      </w:r>
    </w:p>
    <w:p w:rsidR="00C96A1E" w:rsidRPr="00535D62" w:rsidRDefault="009D0366" w:rsidP="0058133A">
      <w:pPr>
        <w:shd w:val="clear" w:color="auto" w:fill="A6A6A6" w:themeFill="background1" w:themeFillShade="A6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 xml:space="preserve">EDITAL UESC Nº </w:t>
      </w:r>
      <w:r w:rsidR="00235249">
        <w:rPr>
          <w:rFonts w:asciiTheme="majorHAnsi" w:hAnsiTheme="majorHAnsi"/>
          <w:sz w:val="18"/>
          <w:szCs w:val="24"/>
        </w:rPr>
        <w:t>0</w:t>
      </w:r>
      <w:r w:rsidR="00C34C87">
        <w:rPr>
          <w:rFonts w:asciiTheme="majorHAnsi" w:hAnsiTheme="majorHAnsi"/>
          <w:sz w:val="18"/>
          <w:szCs w:val="24"/>
        </w:rPr>
        <w:t>39</w:t>
      </w:r>
      <w:r w:rsidR="00235249">
        <w:rPr>
          <w:rFonts w:asciiTheme="majorHAnsi" w:hAnsiTheme="majorHAnsi"/>
          <w:sz w:val="18"/>
          <w:szCs w:val="24"/>
        </w:rPr>
        <w:t>/2024</w:t>
      </w:r>
    </w:p>
    <w:p w:rsidR="00C96A1E" w:rsidRPr="00535D62" w:rsidRDefault="00C96A1E" w:rsidP="00C96A1E">
      <w:pPr>
        <w:rPr>
          <w:rFonts w:asciiTheme="majorHAnsi" w:hAnsiTheme="majorHAnsi"/>
          <w:sz w:val="18"/>
          <w:szCs w:val="24"/>
        </w:rPr>
      </w:pPr>
    </w:p>
    <w:p w:rsidR="00785CBF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  <w:r w:rsidR="00785CBF">
        <w:rPr>
          <w:rFonts w:asciiTheme="majorHAnsi" w:hAnsiTheme="majorHAnsi"/>
          <w:b/>
          <w:szCs w:val="24"/>
        </w:rPr>
        <w:t xml:space="preserve"> </w:t>
      </w:r>
    </w:p>
    <w:p w:rsidR="00F10376" w:rsidRDefault="00F10376" w:rsidP="00F10376">
      <w:pPr>
        <w:jc w:val="center"/>
        <w:rPr>
          <w:rFonts w:ascii="Cambria" w:hAnsi="Cambria"/>
          <w:sz w:val="22"/>
          <w:szCs w:val="22"/>
        </w:rPr>
      </w:pPr>
    </w:p>
    <w:p w:rsidR="00F10376" w:rsidRDefault="00F10376" w:rsidP="00C96A1E">
      <w:pPr>
        <w:jc w:val="center"/>
        <w:rPr>
          <w:rFonts w:ascii="Cambria" w:hAnsi="Cambria"/>
          <w:sz w:val="22"/>
          <w:szCs w:val="22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5"/>
        <w:gridCol w:w="4087"/>
        <w:gridCol w:w="12"/>
        <w:gridCol w:w="697"/>
        <w:gridCol w:w="3402"/>
      </w:tblGrid>
      <w:tr w:rsidR="00F10376" w:rsidRPr="00535D62" w:rsidTr="00F10376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F10376" w:rsidRPr="00535D62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Departamento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F10376" w:rsidRPr="00535D62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Etapa: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10376" w:rsidRPr="00535D62" w:rsidRDefault="00F10376" w:rsidP="00EA2A81">
            <w:pPr>
              <w:jc w:val="both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F10376" w:rsidRPr="00535D62" w:rsidTr="00F10376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F10376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Matéria:</w:t>
            </w:r>
          </w:p>
        </w:tc>
        <w:tc>
          <w:tcPr>
            <w:tcW w:w="40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: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10376" w:rsidRPr="00535D62" w:rsidRDefault="00F10376" w:rsidP="00297D8F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F10376" w:rsidRPr="00535D62" w:rsidTr="00264500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F10376" w:rsidRPr="00535D62" w:rsidRDefault="00F10376" w:rsidP="00297D8F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819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10376" w:rsidRPr="00535D62" w:rsidRDefault="00F10376" w:rsidP="00F10376">
            <w:pPr>
              <w:jc w:val="both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 </w:t>
            </w:r>
          </w:p>
        </w:tc>
      </w:tr>
    </w:tbl>
    <w:p w:rsidR="00C96A1E" w:rsidRPr="00535D62" w:rsidRDefault="00C96A1E">
      <w:pPr>
        <w:rPr>
          <w:sz w:val="22"/>
        </w:rPr>
      </w:pPr>
    </w:p>
    <w:tbl>
      <w:tblPr>
        <w:tblW w:w="949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90"/>
      </w:tblGrid>
      <w:tr w:rsidR="00C96A1E" w:rsidRPr="00535D62" w:rsidTr="004E3634">
        <w:trPr>
          <w:trHeight w:val="180"/>
        </w:trPr>
        <w:tc>
          <w:tcPr>
            <w:tcW w:w="9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:rsidTr="004E3634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_</w:t>
      </w:r>
    </w:p>
    <w:p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</w:t>
      </w:r>
      <w:proofErr w:type="gramStart"/>
      <w:r w:rsidR="005D4E0C">
        <w:rPr>
          <w:rFonts w:asciiTheme="majorHAnsi" w:hAnsiTheme="majorHAnsi"/>
          <w:sz w:val="18"/>
          <w:szCs w:val="24"/>
        </w:rPr>
        <w:t>)</w:t>
      </w:r>
      <w:r w:rsidRPr="00535D62">
        <w:rPr>
          <w:rFonts w:asciiTheme="majorHAnsi" w:hAnsiTheme="majorHAnsi"/>
          <w:sz w:val="14"/>
          <w:szCs w:val="24"/>
        </w:rPr>
        <w:t>(</w:t>
      </w:r>
      <w:proofErr w:type="gramEnd"/>
      <w:r w:rsidRPr="00535D62">
        <w:rPr>
          <w:rFonts w:asciiTheme="majorHAnsi" w:hAnsiTheme="majorHAnsi"/>
          <w:sz w:val="14"/>
          <w:szCs w:val="24"/>
        </w:rPr>
        <w:t>assinar como está no documento de identificação)</w:t>
      </w:r>
    </w:p>
    <w:sectPr w:rsidR="004E3634" w:rsidRPr="00535D62" w:rsidSect="000251BC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251BC" w:rsidRDefault="000251BC">
      <w:r>
        <w:separator/>
      </w:r>
    </w:p>
  </w:endnote>
  <w:endnote w:type="continuationSeparator" w:id="0">
    <w:p w:rsidR="000251BC" w:rsidRDefault="00025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251BC" w:rsidRDefault="000251BC">
      <w:r>
        <w:separator/>
      </w:r>
    </w:p>
  </w:footnote>
  <w:footnote w:type="continuationSeparator" w:id="0">
    <w:p w:rsidR="000251BC" w:rsidRDefault="000251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 w15:restartNumberingAfterBreak="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 w16cid:durableId="801768139">
    <w:abstractNumId w:val="6"/>
  </w:num>
  <w:num w:numId="2" w16cid:durableId="275605537">
    <w:abstractNumId w:val="4"/>
  </w:num>
  <w:num w:numId="3" w16cid:durableId="1577088273">
    <w:abstractNumId w:val="1"/>
  </w:num>
  <w:num w:numId="4" w16cid:durableId="740522855">
    <w:abstractNumId w:val="7"/>
  </w:num>
  <w:num w:numId="5" w16cid:durableId="482700289">
    <w:abstractNumId w:val="3"/>
  </w:num>
  <w:num w:numId="6" w16cid:durableId="2107383373">
    <w:abstractNumId w:val="10"/>
  </w:num>
  <w:num w:numId="7" w16cid:durableId="1210455284">
    <w:abstractNumId w:val="0"/>
  </w:num>
  <w:num w:numId="8" w16cid:durableId="558054222">
    <w:abstractNumId w:val="9"/>
  </w:num>
  <w:num w:numId="9" w16cid:durableId="661351183">
    <w:abstractNumId w:val="8"/>
  </w:num>
  <w:num w:numId="10" w16cid:durableId="1111896796">
    <w:abstractNumId w:val="2"/>
  </w:num>
  <w:num w:numId="11" w16cid:durableId="6832147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74C8"/>
    <w:rsid w:val="000251BC"/>
    <w:rsid w:val="000440FC"/>
    <w:rsid w:val="000563B9"/>
    <w:rsid w:val="000867C2"/>
    <w:rsid w:val="00087135"/>
    <w:rsid w:val="000B0EBA"/>
    <w:rsid w:val="000B14A5"/>
    <w:rsid w:val="000C6B97"/>
    <w:rsid w:val="000D7E5D"/>
    <w:rsid w:val="00115824"/>
    <w:rsid w:val="00126EE8"/>
    <w:rsid w:val="001326A1"/>
    <w:rsid w:val="0014396F"/>
    <w:rsid w:val="001659DB"/>
    <w:rsid w:val="00173914"/>
    <w:rsid w:val="001C2425"/>
    <w:rsid w:val="001F3936"/>
    <w:rsid w:val="001F7278"/>
    <w:rsid w:val="002126C8"/>
    <w:rsid w:val="00230309"/>
    <w:rsid w:val="00230498"/>
    <w:rsid w:val="00235249"/>
    <w:rsid w:val="00247543"/>
    <w:rsid w:val="00266B8C"/>
    <w:rsid w:val="0027501D"/>
    <w:rsid w:val="00284298"/>
    <w:rsid w:val="002905F3"/>
    <w:rsid w:val="002A6F40"/>
    <w:rsid w:val="002B29E0"/>
    <w:rsid w:val="002B2AFB"/>
    <w:rsid w:val="002C5D2C"/>
    <w:rsid w:val="002F4002"/>
    <w:rsid w:val="0031058B"/>
    <w:rsid w:val="00330D69"/>
    <w:rsid w:val="00341C49"/>
    <w:rsid w:val="00356E57"/>
    <w:rsid w:val="003612CF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E3634"/>
    <w:rsid w:val="004F4135"/>
    <w:rsid w:val="005033FD"/>
    <w:rsid w:val="00504108"/>
    <w:rsid w:val="005132E5"/>
    <w:rsid w:val="00522CF7"/>
    <w:rsid w:val="005301BF"/>
    <w:rsid w:val="00535D62"/>
    <w:rsid w:val="00542F01"/>
    <w:rsid w:val="00545A6C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03567"/>
    <w:rsid w:val="00610934"/>
    <w:rsid w:val="0061505B"/>
    <w:rsid w:val="0061619D"/>
    <w:rsid w:val="006260EB"/>
    <w:rsid w:val="00644FE5"/>
    <w:rsid w:val="00645515"/>
    <w:rsid w:val="00662F97"/>
    <w:rsid w:val="006A3318"/>
    <w:rsid w:val="006B16DB"/>
    <w:rsid w:val="006B58D4"/>
    <w:rsid w:val="006D3954"/>
    <w:rsid w:val="006D7A7D"/>
    <w:rsid w:val="006F36C0"/>
    <w:rsid w:val="006F6D39"/>
    <w:rsid w:val="0071189E"/>
    <w:rsid w:val="0072296D"/>
    <w:rsid w:val="007259ED"/>
    <w:rsid w:val="00767250"/>
    <w:rsid w:val="00785CBF"/>
    <w:rsid w:val="007957D2"/>
    <w:rsid w:val="007A0E2E"/>
    <w:rsid w:val="007C3364"/>
    <w:rsid w:val="007C6251"/>
    <w:rsid w:val="007D26DE"/>
    <w:rsid w:val="007D7E99"/>
    <w:rsid w:val="007F51F8"/>
    <w:rsid w:val="008049CB"/>
    <w:rsid w:val="00823294"/>
    <w:rsid w:val="00825FAF"/>
    <w:rsid w:val="0089544F"/>
    <w:rsid w:val="008A5166"/>
    <w:rsid w:val="008C1215"/>
    <w:rsid w:val="008E2D54"/>
    <w:rsid w:val="008E32A3"/>
    <w:rsid w:val="00900BBE"/>
    <w:rsid w:val="00903DA5"/>
    <w:rsid w:val="00947FA3"/>
    <w:rsid w:val="009540D5"/>
    <w:rsid w:val="00962077"/>
    <w:rsid w:val="00966DFC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AA6"/>
    <w:rsid w:val="00A75B04"/>
    <w:rsid w:val="00A83195"/>
    <w:rsid w:val="00A96BD1"/>
    <w:rsid w:val="00AA3339"/>
    <w:rsid w:val="00AD115B"/>
    <w:rsid w:val="00AD2DEB"/>
    <w:rsid w:val="00AD69D2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BE3390"/>
    <w:rsid w:val="00C21CB5"/>
    <w:rsid w:val="00C34C87"/>
    <w:rsid w:val="00C375D7"/>
    <w:rsid w:val="00C43AF8"/>
    <w:rsid w:val="00C96A1E"/>
    <w:rsid w:val="00CA5AD9"/>
    <w:rsid w:val="00CC0234"/>
    <w:rsid w:val="00CC0833"/>
    <w:rsid w:val="00CD4662"/>
    <w:rsid w:val="00CD48FA"/>
    <w:rsid w:val="00CD7CDC"/>
    <w:rsid w:val="00CE42A2"/>
    <w:rsid w:val="00CF7832"/>
    <w:rsid w:val="00D2129E"/>
    <w:rsid w:val="00D24C00"/>
    <w:rsid w:val="00D66633"/>
    <w:rsid w:val="00DA43FF"/>
    <w:rsid w:val="00DB2EEA"/>
    <w:rsid w:val="00DC6126"/>
    <w:rsid w:val="00DD3AFE"/>
    <w:rsid w:val="00DF6C56"/>
    <w:rsid w:val="00E0100E"/>
    <w:rsid w:val="00E115FA"/>
    <w:rsid w:val="00E11C0E"/>
    <w:rsid w:val="00E32867"/>
    <w:rsid w:val="00E72213"/>
    <w:rsid w:val="00EA097A"/>
    <w:rsid w:val="00EA2A81"/>
    <w:rsid w:val="00EA306E"/>
    <w:rsid w:val="00EA53FC"/>
    <w:rsid w:val="00EA5988"/>
    <w:rsid w:val="00ED63E3"/>
    <w:rsid w:val="00EE658D"/>
    <w:rsid w:val="00F10376"/>
    <w:rsid w:val="00F25286"/>
    <w:rsid w:val="00F25944"/>
    <w:rsid w:val="00F37DA4"/>
    <w:rsid w:val="00F50867"/>
    <w:rsid w:val="00F53F56"/>
    <w:rsid w:val="00F6688C"/>
    <w:rsid w:val="00F94839"/>
    <w:rsid w:val="00F9509B"/>
    <w:rsid w:val="00F953C6"/>
    <w:rsid w:val="00FF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F0383A6"/>
  <w15:docId w15:val="{7C565055-114B-4FCD-92FE-B09663E5E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12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Yasmim Moreira Farias</cp:lastModifiedBy>
  <cp:revision>14</cp:revision>
  <cp:lastPrinted>2017-03-16T16:20:00Z</cp:lastPrinted>
  <dcterms:created xsi:type="dcterms:W3CDTF">2023-05-17T11:18:00Z</dcterms:created>
  <dcterms:modified xsi:type="dcterms:W3CDTF">2024-04-15T18:00:00Z</dcterms:modified>
</cp:coreProperties>
</file>